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Zimbabwe</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Zimbabwe received a score of 70.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Zimbabwe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Zimbabwe received a score of</w:t>
      </w:r>
      <w:r>
        <w:t xml:space="preserve"> </w:t>
      </w:r>
      <w:r>
        <w:rPr>
          <w:bCs/>
          <w:b/>
        </w:rPr>
        <w:t xml:space="preserve">67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Zimbabwe received a score of 88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Zimbabwe received a score of 37.7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Zimbabwe received a score of 6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Zimbabwe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Zimbabwe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Zimbabwe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Zimbabwe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Zimbabwe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Zimbabwe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Zimbabwe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Zimbabwe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Zimbabwe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Zimbabwe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Zimbabwe received a score of 0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Zimbabwe received a score of 0.6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Zimbabwe%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Zimbabwe%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Zimbabwe%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Zimbabwe%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Zimbabwe%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Zimbabwe%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Zimbabwe%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Zimbabwe%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Zimbabwe%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Zimbabwe%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Zimbabwe%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Zimbabwe%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Zimbabwe%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Zimbabwe%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Zimbabwe%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Zimbabwe%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Zimbabwe%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2,2022</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1, 1993, 1995, 2007, 2008, 2011, 2017,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 2015, 2016,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 2011, 2014,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8, 1989, 1994, 1999, 2003, 2005, 2009, 2010, 2014,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W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0:53:10Z</dcterms:created>
  <dcterms:modified xsi:type="dcterms:W3CDTF">2024-03-19T20: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Zimbabwe Country Report</vt:lpwstr>
  </property>
</Properties>
</file>